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nancial Analyst position at [Company Name] in Canada Vancouver. With a strong foundation in financial modeling, data analysis, and strategic decision-making, I am confident that my skills and experiences align perfectly with the requirements of this role. As a dedicated professional with a passion for numbers and a deep understanding of the Canadian financial landscape, I am eager to contribute to [Company Name]’s continued success while growing professionally in one of Canada’s most dynamic economic hubs.</w:t>
      </w:r>
    </w:p>
    <w:p>
      <w:pPr>
        <w:pStyle w:val="BodyText"/>
      </w:pPr>
      <w:r>
        <w:t xml:space="preserve">Having spent [X years] in the field of financial analysis, I have developed a comprehensive skill set that includes budgeting, forecasting, risk assessment, and performance tracking. My work history at [Previous Company/Organization] involved analyzing complex datasets to identify trends and provide actionable insights that supported informed decision-making at both operational and strategic levels. For instance, I led a project where I developed a predictive model to optimize cash flow management for a mid-sized tech firm, resulting in a 15% improvement in liquidity efficiency. This experience not only honed my technical abilities but also reinforced my commitment to delivering value through precision and innovation.</w:t>
      </w:r>
    </w:p>
    <w:p>
      <w:pPr>
        <w:pStyle w:val="BodyText"/>
      </w:pPr>
      <w:r>
        <w:t xml:space="preserve">What draws me to the Financial Analyst role in Canada Vancouver is the unique blend of opportunity and challenge this region offers. Vancouver’s thriving tech sector, robust real estate market, and growing emphasis on sustainable finance create an environment where financial analysts play a pivotal role in shaping future strategies. As a resident of Canada with a deep appreciation for its multicultural fabric and business ethics, I understand the importance of adapting to local regulatory frameworks and industry standards. My familiarity with Canadian accounting practices, tax codes, and financial reporting requirements ensures that I can hit the ground running while contributing to [Company Name]’s compliance and growth objectives.</w:t>
      </w:r>
    </w:p>
    <w:p>
      <w:pPr>
        <w:pStyle w:val="BodyText"/>
      </w:pPr>
      <w:r>
        <w:t xml:space="preserve">One of my core strengths is my ability to translate complex financial data into clear, actionable recommendations. In my previous role as a Financial Analyst at [Previous Company], I collaborated with cross-functional teams to evaluate investment opportunities, assess market risks, and design cost-saving initiatives. For example, I spearheaded a project that analyzed the financial viability of expanding into new markets by leveraging Vancouver’s growing demand for green technology solutions. My analysis not only identified potential revenue streams but also highlighted operational efficiencies that were later implemented by the leadership team. This experience underscored my ability to balance analytical rigor with strategic thinking, a trait I believe is critical for success in Canada Vancouver’s competitive business landscape.</w:t>
      </w:r>
    </w:p>
    <w:p>
      <w:pPr>
        <w:pStyle w:val="BodyText"/>
      </w:pPr>
      <w:r>
        <w:t xml:space="preserve">Moreover, I bring a strong background in leveraging financial software and tools such as Excel, SAP, and Tableau to streamline reporting processes and enhance data accuracy. My proficiency in Python for data analysis further enables me to automate repetitive tasks and derive deeper insights from large datasets. In a rapidly evolving industry where technology is reshaping traditional roles, I am committed to staying at the forefront of innovation. For instance, I recently completed a certification in Financial Data Analysis, which equipped me with advanced techniques for predictive analytics and machine learning applications in finance—skills that I believe would be invaluable to [Company Name]’s digital transformation initiatives.</w:t>
      </w:r>
    </w:p>
    <w:p>
      <w:pPr>
        <w:pStyle w:val="BodyText"/>
      </w:pPr>
      <w:r>
        <w:t xml:space="preserve">Another aspect of my professional journey that aligns with the goals of a Financial Analyst role in Canada Vancouver is my focus on sustainability and corporate responsibility. As the financial sector increasingly prioritizes Environmental, Social, and Governance (ESG) metrics, I have actively sought opportunities to integrate these principles into my work. At [Previous Company], I contributed to a project that evaluated the financial impact of adopting renewable energy sources for operations, ultimately supporting the company’s commitment to reducing its carbon footprint. This experience has deepened my understanding of how financial decisions can drive both profitability and long-term societal value—a philosophy I aim to carry forward at [Company Name].</w:t>
      </w:r>
    </w:p>
    <w:p>
      <w:pPr>
        <w:pStyle w:val="BodyText"/>
      </w:pPr>
      <w:r>
        <w:t xml:space="preserve">What sets me apart as a candidate is my adaptability, attention to detail, and ability to thrive in fast-paced environments. Whether it’s navigating the complexities of Vancouver’s real estate market or analyzing financial statements for a startup in the tech sector, I approach every challenge with curiosity and a solutions-oriented mindset. I am particularly drawn to [Company Name]’s reputation for innovation and its commitment to fostering a collaborative workplace culture. I am confident that my proactive attitude, combined with my technical expertise, will enable me to make meaningful contributions to your team.</w:t>
      </w:r>
    </w:p>
    <w:p>
      <w:pPr>
        <w:pStyle w:val="BodyText"/>
      </w:pPr>
      <w:r>
        <w:t xml:space="preserve">In conclusion, I would be thrilled to bring my background in financial analysis, passion for Vancouver’s unique economic ecosystem, and dedication to excellence to [Company Name]. I am eager to discuss how my skills and experiences align with the needs of your organization and explore how we can collaborate to achieve shared goals. Thank you for considering my application. I look forward to the opportunity to further discuss this exciting possibility.</w:t>
      </w:r>
    </w:p>
    <w:p>
      <w:pPr>
        <w:pStyle w:val="BodyText"/>
      </w:pPr>
      <w:r>
        <w:t xml:space="preserve">Sincerely,</w:t>
      </w:r>
      <w:r>
        <w:br/>
      </w:r>
      <w:r>
        <w:t xml:space="preserve">[Your Full Name]</w:t>
      </w:r>
      <w:r>
        <w:br/>
      </w:r>
      <w:r>
        <w:t xml:space="preserve">[Your Address]</w:t>
      </w:r>
      <w:r>
        <w:br/>
      </w:r>
      <w:r>
        <w:t xml:space="preserve">[City, Province, Postal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Canada Vancouver</dc:title>
  <dc:creator/>
  <dc:language>en</dc:language>
  <cp:keywords/>
  <dcterms:created xsi:type="dcterms:W3CDTF">2026-07-23T04:21:36Z</dcterms:created>
  <dcterms:modified xsi:type="dcterms:W3CDTF">2026-07-23T04:21:36Z</dcterms:modified>
</cp:coreProperties>
</file>

<file path=docProps/custom.xml><?xml version="1.0" encoding="utf-8"?>
<Properties xmlns="http://schemas.openxmlformats.org/officeDocument/2006/custom-properties" xmlns:vt="http://schemas.openxmlformats.org/officeDocument/2006/docPropsVTypes"/>
</file>